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17C14" w:rsidP="009344FF">
      <w:r w:rsidRPr="00A17C14">
        <w:t>The authors have done a commendable job in incorporating and effectively addressing the comments and suggestions provided by the earlier reviewers. The manuscript has significantly improved and is now well-structured. In view of the same, the paper is recommended for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B1888" w:rsidRPr="006229DF" w:rsidRDefault="00EB1888" w:rsidP="009344FF">
      <w:r w:rsidRPr="006229DF">
        <w:t>Prof. S.</w:t>
      </w:r>
      <w:r w:rsidR="002C3957">
        <w:t xml:space="preserve"> </w:t>
      </w:r>
      <w:bookmarkStart w:id="0" w:name="_GoBack"/>
      <w:bookmarkEnd w:id="0"/>
      <w:r w:rsidRPr="006229DF">
        <w:t>Sridhar, Presidency University, India</w:t>
      </w:r>
    </w:p>
    <w:sectPr w:rsidR="00EB1888" w:rsidRPr="006229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jcwsjAwNjC2MDRR0lEKTi0uzszPAykwrAUAIDxa/SwAAAA="/>
  </w:docVars>
  <w:rsids>
    <w:rsidRoot w:val="00A72896"/>
    <w:rsid w:val="002C0B2C"/>
    <w:rsid w:val="002C3957"/>
    <w:rsid w:val="006229DF"/>
    <w:rsid w:val="009344FF"/>
    <w:rsid w:val="009F328F"/>
    <w:rsid w:val="00A17C14"/>
    <w:rsid w:val="00A72896"/>
    <w:rsid w:val="00EB1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C7B5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49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5T11:45:00Z</dcterms:modified>
</cp:coreProperties>
</file>